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5C3434">
      <w:r>
        <w:t>Best CoolSculpting in NYC.article.skinney.mz</w:t>
      </w:r>
    </w:p>
    <w:p w:rsidR="005C3434" w:rsidRDefault="005C3434" w:rsidP="005C3434">
      <w:r>
        <w:t>/</w:t>
      </w:r>
      <w:r w:rsidRPr="005C3434">
        <w:t xml:space="preserve"> </w:t>
      </w:r>
      <w:r>
        <w:t>Best CoolSculpting in NYC</w:t>
      </w:r>
    </w:p>
    <w:p w:rsidR="005C3434" w:rsidRDefault="005C3434" w:rsidP="005C3434">
      <w:r>
        <w:t xml:space="preserve">Kw </w:t>
      </w:r>
      <w:r>
        <w:t>Best CoolSculpting in NYC</w:t>
      </w:r>
    </w:p>
    <w:p w:rsidR="005C3434" w:rsidRDefault="005C3434" w:rsidP="005C3434">
      <w:r>
        <w:t xml:space="preserve">META: Before investing in the fat freezing procedure, follow </w:t>
      </w:r>
      <w:r w:rsidR="008761E9">
        <w:t>these</w:t>
      </w:r>
      <w:r>
        <w:t xml:space="preserve"> tips to find </w:t>
      </w:r>
      <w:r w:rsidR="008761E9">
        <w:t>the</w:t>
      </w:r>
      <w:r>
        <w:t xml:space="preserve"> </w:t>
      </w:r>
      <w:r>
        <w:t>Best CoolSculpting in NYC</w:t>
      </w:r>
      <w:r>
        <w:t xml:space="preserve"> and get great</w:t>
      </w:r>
      <w:r w:rsidR="008761E9">
        <w:t>-</w:t>
      </w:r>
      <w:r>
        <w:t>looking, long</w:t>
      </w:r>
      <w:r w:rsidR="008761E9">
        <w:t>-</w:t>
      </w:r>
      <w:r>
        <w:t>lasting results.</w:t>
      </w:r>
    </w:p>
    <w:p w:rsidR="005C3434" w:rsidRDefault="005C3434" w:rsidP="005C3434">
      <w:r>
        <w:t>Best CoolSculpting in NYC</w:t>
      </w:r>
      <w:r>
        <w:t xml:space="preserve"> | Find the Best Fat Freezer for Your Buck</w:t>
      </w:r>
    </w:p>
    <w:p w:rsidR="005C3434" w:rsidRDefault="005C3434" w:rsidP="005C3434">
      <w:r>
        <w:t>Before investing in the fat f</w:t>
      </w:r>
      <w:r w:rsidR="002F7371">
        <w:t>reezing procedure, many patients living in Manhattan</w:t>
      </w:r>
      <w:r>
        <w:t xml:space="preserve"> want to find the best CoolS</w:t>
      </w:r>
      <w:r w:rsidR="002F7371">
        <w:t xml:space="preserve">culpting in NYC to ensure they </w:t>
      </w:r>
      <w:r>
        <w:t xml:space="preserve">get the results they desire. Shopping for </w:t>
      </w:r>
      <w:r w:rsidR="008761E9">
        <w:t>the</w:t>
      </w:r>
      <w:r w:rsidR="003E7CD7">
        <w:t xml:space="preserve"> </w:t>
      </w:r>
      <w:bookmarkStart w:id="0" w:name="_GoBack"/>
      <w:bookmarkEnd w:id="0"/>
      <w:r>
        <w:t>best is much smarter than shopping for the cheapest when it comes to cosmetic treatments, especially body contouring procedures. When it comes to fat reduction and body shaping, technique matters. Experience matters. The proficiency of your provider will influence your expe</w:t>
      </w:r>
      <w:r w:rsidR="00DC4F04">
        <w:t xml:space="preserve">rience and drive your results. </w:t>
      </w:r>
    </w:p>
    <w:p w:rsidR="00DC4F04" w:rsidRDefault="00DC4F04" w:rsidP="005C3434">
      <w:r>
        <w:t>Read reviews. Check out Before and after images</w:t>
      </w:r>
    </w:p>
    <w:p w:rsidR="00DC4F04" w:rsidRDefault="00DC4F04" w:rsidP="005C3434">
      <w:r>
        <w:t xml:space="preserve">One way to verify </w:t>
      </w:r>
      <w:r w:rsidR="008761E9">
        <w:t>the</w:t>
      </w:r>
      <w:r>
        <w:t xml:space="preserve"> reputation of a CoolSculpting provider is to read reviews. Additionally, before and after pictures can </w:t>
      </w:r>
      <w:r w:rsidR="008761E9">
        <w:t>highlight</w:t>
      </w:r>
      <w:r>
        <w:t xml:space="preserve"> a successful </w:t>
      </w:r>
      <w:r w:rsidR="008761E9">
        <w:t>record of accomplishment</w:t>
      </w:r>
      <w:r>
        <w:t xml:space="preserve">. However, make sure they are not stock photos (the same photos the </w:t>
      </w:r>
      <w:r w:rsidR="008761E9">
        <w:t>manufacturer of</w:t>
      </w:r>
      <w:r>
        <w:t xml:space="preserve"> the CoolSculpting </w:t>
      </w:r>
      <w:r w:rsidR="008761E9">
        <w:t>machine</w:t>
      </w:r>
      <w:r>
        <w:t xml:space="preserve"> sends to its providers.) Ensure the CoolSculpting before and after images are of real patients who received treatment from the provider. </w:t>
      </w:r>
    </w:p>
    <w:p w:rsidR="00DC4F04" w:rsidRDefault="00DC4F04" w:rsidP="00DC4F04">
      <w:pPr>
        <w:jc w:val="right"/>
        <w:rPr>
          <w:u w:val="single"/>
        </w:rPr>
      </w:pPr>
      <w:r w:rsidRPr="00DC4F04">
        <w:rPr>
          <w:u w:val="single"/>
        </w:rPr>
        <w:t>See real SKINNEY Medspa patient’s results</w:t>
      </w:r>
    </w:p>
    <w:p w:rsidR="002F7371" w:rsidRDefault="002F7371" w:rsidP="00DC4F04">
      <w:r>
        <w:t>Find the most experienced provider</w:t>
      </w:r>
    </w:p>
    <w:p w:rsidR="00C20532" w:rsidRDefault="008761E9" w:rsidP="00DC4F04">
      <w:r>
        <w:t>Another</w:t>
      </w:r>
      <w:r w:rsidR="00C20532">
        <w:t xml:space="preserve"> way to find the best CoolSculpting in NYC is to find the </w:t>
      </w:r>
      <w:r w:rsidR="002F7371">
        <w:t xml:space="preserve">facility that performs the fat freezing </w:t>
      </w:r>
      <w:r>
        <w:t>the</w:t>
      </w:r>
      <w:r w:rsidR="002F7371">
        <w:t xml:space="preserve"> most.</w:t>
      </w:r>
      <w:r w:rsidR="00C20532">
        <w:t xml:space="preserve"> Without comparison, SKINNEY Medspa sells more CoolSculpting than any </w:t>
      </w:r>
      <w:r>
        <w:t>other</w:t>
      </w:r>
      <w:r w:rsidR="002F7371">
        <w:t xml:space="preserve"> </w:t>
      </w:r>
      <w:r>
        <w:t>MedSpa</w:t>
      </w:r>
      <w:r w:rsidR="002F7371">
        <w:t>.</w:t>
      </w:r>
      <w:r w:rsidR="00C20532">
        <w:t xml:space="preserve"> In fact, SKINNEY </w:t>
      </w:r>
      <w:r w:rsidR="003A5DEB">
        <w:t>Medspa is the highest</w:t>
      </w:r>
      <w:r>
        <w:t>-</w:t>
      </w:r>
      <w:r w:rsidR="003A5DEB">
        <w:t xml:space="preserve">selling CoolSculpting provider in the world. There is literally no other spa or provider, in the world, that sells more CoolSculpting than SKINNEY Medspa. </w:t>
      </w:r>
      <w:r>
        <w:t xml:space="preserve">Which means, there is literally no one more experienced in performing the </w:t>
      </w:r>
      <w:r w:rsidRPr="002F7371">
        <w:rPr>
          <w:u w:val="single"/>
        </w:rPr>
        <w:t>fat freezing procedure</w:t>
      </w:r>
      <w:r>
        <w:t xml:space="preserve"> than Skinney Medspa?</w:t>
      </w:r>
      <w:r w:rsidR="003A5DEB">
        <w:t xml:space="preserve"> </w:t>
      </w:r>
    </w:p>
    <w:p w:rsidR="00DC4F04" w:rsidRDefault="00DC4F04" w:rsidP="00DC4F04">
      <w:r>
        <w:t>You need the best technology to provide the best CoolSculpting in NYC</w:t>
      </w:r>
    </w:p>
    <w:p w:rsidR="00DC4F04" w:rsidRDefault="00DC4F04" w:rsidP="00DC4F04">
      <w:r>
        <w:t xml:space="preserve">Along with technique, the best CoolSculpting results require the latest technologies in freezing fat. Reputable </w:t>
      </w:r>
      <w:r w:rsidR="008761E9">
        <w:t>body</w:t>
      </w:r>
      <w:r>
        <w:t xml:space="preserve"> contouring spas will </w:t>
      </w:r>
      <w:r w:rsidR="008761E9">
        <w:t>have</w:t>
      </w:r>
      <w:r>
        <w:t xml:space="preserve"> more than </w:t>
      </w:r>
      <w:r w:rsidR="003F1F58">
        <w:t xml:space="preserve">one CoolSculpting machine. This allows patients to undergo dual sculpting – using two machines to treat two areas at once. Dual Sculpting doubles the treatment area and gets results in half the time. </w:t>
      </w:r>
    </w:p>
    <w:p w:rsidR="003F1F58" w:rsidRPr="00DC4F04" w:rsidRDefault="003F1F58" w:rsidP="00DC4F04">
      <w:r>
        <w:t xml:space="preserve">In addition to multiple machines, the best CoolSculpting spas in NYC are equipped with </w:t>
      </w:r>
      <w:r w:rsidR="008761E9">
        <w:t>the</w:t>
      </w:r>
      <w:r>
        <w:t xml:space="preserve"> latest line of </w:t>
      </w:r>
      <w:r w:rsidRPr="002F7371">
        <w:rPr>
          <w:u w:val="single"/>
        </w:rPr>
        <w:t>Cool Sculpting applicators</w:t>
      </w:r>
      <w:r>
        <w:t xml:space="preserve"> known as the CoolAdvantage collection. </w:t>
      </w:r>
      <w:r w:rsidR="00C20532">
        <w:t xml:space="preserve">This newest line of applicators has numerous advantages over the old line. This includes </w:t>
      </w:r>
      <w:r w:rsidR="008761E9">
        <w:t>shortened</w:t>
      </w:r>
      <w:r w:rsidR="00C20532">
        <w:t xml:space="preserve"> treatment times to as little as 35 minutes and increased patient comfort.</w:t>
      </w:r>
    </w:p>
    <w:p w:rsidR="005C3434" w:rsidRDefault="003A5DEB">
      <w:r>
        <w:lastRenderedPageBreak/>
        <w:t xml:space="preserve">CoolSculpting </w:t>
      </w:r>
      <w:r w:rsidR="008761E9">
        <w:t>near</w:t>
      </w:r>
      <w:r>
        <w:t xml:space="preserve"> </w:t>
      </w:r>
      <w:r w:rsidR="008761E9">
        <w:t>Me:</w:t>
      </w:r>
      <w:r>
        <w:t xml:space="preserve"> New York City</w:t>
      </w:r>
    </w:p>
    <w:p w:rsidR="003A5DEB" w:rsidRDefault="003A5DEB">
      <w:r>
        <w:t xml:space="preserve">If </w:t>
      </w:r>
      <w:r w:rsidR="008761E9">
        <w:t>searching</w:t>
      </w:r>
      <w:r>
        <w:t xml:space="preserve"> for the best CoolSculpting in NYC, look no further. SKINNEY Medspa is the leading provider of non-invasive body contouring in Manhattan. Get the </w:t>
      </w:r>
      <w:r w:rsidR="008761E9">
        <w:t>best</w:t>
      </w:r>
      <w:r>
        <w:t xml:space="preserve"> results by choosing the best. Schedule a complimentary consultation with SKINNEY Medspa. </w:t>
      </w:r>
      <w:r w:rsidR="008761E9">
        <w:t>Schedule</w:t>
      </w:r>
      <w:r>
        <w:t xml:space="preserve"> online or call </w:t>
      </w:r>
      <w:r>
        <w:rPr>
          <w:rFonts w:ascii="Arial" w:hAnsi="Arial" w:cs="Arial"/>
          <w:sz w:val="20"/>
          <w:szCs w:val="20"/>
        </w:rPr>
        <w:t>(212) 754-6639</w:t>
      </w:r>
      <w:r>
        <w:rPr>
          <w:rFonts w:ascii="Arial" w:hAnsi="Arial" w:cs="Arial"/>
          <w:sz w:val="20"/>
          <w:szCs w:val="20"/>
        </w:rPr>
        <w:t xml:space="preserve"> today.</w:t>
      </w:r>
    </w:p>
    <w:sectPr w:rsidR="003A5D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1sTC2MDAwNDM3MTZX0lEKTi0uzszPAykwrAUAvKD/zCwAAAA="/>
  </w:docVars>
  <w:rsids>
    <w:rsidRoot w:val="005C3434"/>
    <w:rsid w:val="002F7371"/>
    <w:rsid w:val="003A5DEB"/>
    <w:rsid w:val="003E7CD7"/>
    <w:rsid w:val="003F1F58"/>
    <w:rsid w:val="005C3434"/>
    <w:rsid w:val="006F1251"/>
    <w:rsid w:val="008761E9"/>
    <w:rsid w:val="00C20532"/>
    <w:rsid w:val="00DC4F0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2</Pages>
  <Words>460</Words>
  <Characters>2517</Characters>
  <Application>Microsoft Office Word</Application>
  <DocSecurity>0</DocSecurity>
  <Lines>4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30T00:46:00Z</dcterms:created>
  <dcterms:modified xsi:type="dcterms:W3CDTF">2019-11-30T03:39:00Z</dcterms:modified>
</cp:coreProperties>
</file>